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492F87" w14:textId="6501D1F5" w:rsidR="008712D5" w:rsidRDefault="00581E7D">
      <w:r>
        <w:rPr>
          <w:noProof/>
        </w:rPr>
        <w:drawing>
          <wp:inline distT="0" distB="0" distL="0" distR="0" wp14:anchorId="6EB10B2F" wp14:editId="247B58FB">
            <wp:extent cx="4438797" cy="46005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42836" cy="4604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08A82" w14:textId="047893E8" w:rsidR="00581E7D" w:rsidRDefault="00581E7D">
      <w:r>
        <w:rPr>
          <w:noProof/>
        </w:rPr>
        <w:lastRenderedPageBreak/>
        <w:drawing>
          <wp:inline distT="0" distB="0" distL="0" distR="0" wp14:anchorId="20CED71E" wp14:editId="3A1F5757">
            <wp:extent cx="4295775" cy="53054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95775" cy="53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3BAFE" w14:textId="1849633D" w:rsidR="00581E7D" w:rsidRDefault="00581E7D"/>
    <w:p w14:paraId="5270E124" w14:textId="689E11B5" w:rsidR="00581E7D" w:rsidRDefault="00581E7D">
      <w:r>
        <w:rPr>
          <w:noProof/>
        </w:rPr>
        <w:lastRenderedPageBreak/>
        <w:drawing>
          <wp:inline distT="0" distB="0" distL="0" distR="0" wp14:anchorId="131A405F" wp14:editId="71243A66">
            <wp:extent cx="4133850" cy="54197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33850" cy="541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24CDA" w14:textId="5F977D68" w:rsidR="00581E7D" w:rsidRDefault="00581E7D">
      <w:r>
        <w:rPr>
          <w:noProof/>
        </w:rPr>
        <w:lastRenderedPageBreak/>
        <w:drawing>
          <wp:inline distT="0" distB="0" distL="0" distR="0" wp14:anchorId="51B2EBCD" wp14:editId="580CFC53">
            <wp:extent cx="4191000" cy="58388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91000" cy="583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062EA" w14:textId="34B67FF8" w:rsidR="00581E7D" w:rsidRDefault="00581E7D"/>
    <w:p w14:paraId="58582C54" w14:textId="2710B86D" w:rsidR="00581E7D" w:rsidRDefault="00581E7D">
      <w:r>
        <w:rPr>
          <w:noProof/>
        </w:rPr>
        <w:lastRenderedPageBreak/>
        <w:drawing>
          <wp:inline distT="0" distB="0" distL="0" distR="0" wp14:anchorId="478007E3" wp14:editId="15BB6496">
            <wp:extent cx="4152900" cy="58769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587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00C50" w14:textId="4E239E71" w:rsidR="00581E7D" w:rsidRDefault="00581E7D">
      <w:r>
        <w:rPr>
          <w:noProof/>
        </w:rPr>
        <w:lastRenderedPageBreak/>
        <w:drawing>
          <wp:inline distT="0" distB="0" distL="0" distR="0" wp14:anchorId="478232A3" wp14:editId="68DD6C08">
            <wp:extent cx="4067175" cy="58578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67175" cy="585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2F901" w14:textId="494B1BF9" w:rsidR="00581E7D" w:rsidRDefault="00581E7D">
      <w:r>
        <w:rPr>
          <w:noProof/>
        </w:rPr>
        <w:lastRenderedPageBreak/>
        <w:drawing>
          <wp:inline distT="0" distB="0" distL="0" distR="0" wp14:anchorId="617D0356" wp14:editId="13F5D8F4">
            <wp:extent cx="4124325" cy="52578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525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FA535" w14:textId="4848CFD9" w:rsidR="00581E7D" w:rsidRDefault="00581E7D">
      <w:r>
        <w:rPr>
          <w:noProof/>
        </w:rPr>
        <w:lastRenderedPageBreak/>
        <w:drawing>
          <wp:inline distT="0" distB="0" distL="0" distR="0" wp14:anchorId="2C5A9F03" wp14:editId="2B92EE23">
            <wp:extent cx="4143375" cy="57435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43375" cy="574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99548" w14:textId="66013F59" w:rsidR="00581E7D" w:rsidRDefault="00581E7D">
      <w:r>
        <w:rPr>
          <w:noProof/>
        </w:rPr>
        <w:lastRenderedPageBreak/>
        <w:drawing>
          <wp:inline distT="0" distB="0" distL="0" distR="0" wp14:anchorId="58E82800" wp14:editId="5D536CB4">
            <wp:extent cx="4076700" cy="58578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585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69BB7" w14:textId="0934E3CC" w:rsidR="00581E7D" w:rsidRDefault="00581E7D">
      <w:r>
        <w:rPr>
          <w:noProof/>
        </w:rPr>
        <w:lastRenderedPageBreak/>
        <w:drawing>
          <wp:inline distT="0" distB="0" distL="0" distR="0" wp14:anchorId="4D13C247" wp14:editId="0A110E57">
            <wp:extent cx="4095750" cy="55054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95750" cy="550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43FC0" w14:textId="5B3ED283" w:rsidR="00581E7D" w:rsidRDefault="00581E7D">
      <w:r>
        <w:rPr>
          <w:noProof/>
        </w:rPr>
        <w:lastRenderedPageBreak/>
        <w:drawing>
          <wp:inline distT="0" distB="0" distL="0" distR="0" wp14:anchorId="141EC5CE" wp14:editId="7B973DFC">
            <wp:extent cx="4143375" cy="584835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43375" cy="584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FDF65" w14:textId="4FD9EC46" w:rsidR="00581E7D" w:rsidRDefault="00581E7D"/>
    <w:p w14:paraId="764A1750" w14:textId="03674738" w:rsidR="00581E7D" w:rsidRDefault="00581E7D">
      <w:r>
        <w:rPr>
          <w:noProof/>
        </w:rPr>
        <w:lastRenderedPageBreak/>
        <w:drawing>
          <wp:inline distT="0" distB="0" distL="0" distR="0" wp14:anchorId="5BF5B484" wp14:editId="7C1B0796">
            <wp:extent cx="4248150" cy="55149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48150" cy="551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3EAEA" w14:textId="2699FC14" w:rsidR="00581E7D" w:rsidRDefault="00581E7D">
      <w:r>
        <w:rPr>
          <w:noProof/>
        </w:rPr>
        <w:lastRenderedPageBreak/>
        <w:drawing>
          <wp:inline distT="0" distB="0" distL="0" distR="0" wp14:anchorId="7C684A94" wp14:editId="4801FC43">
            <wp:extent cx="4162425" cy="483870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62425" cy="483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DCD35" w14:textId="57D285BC" w:rsidR="00581E7D" w:rsidRDefault="00581E7D">
      <w:r>
        <w:rPr>
          <w:noProof/>
        </w:rPr>
        <w:lastRenderedPageBreak/>
        <w:drawing>
          <wp:inline distT="0" distB="0" distL="0" distR="0" wp14:anchorId="5A955959" wp14:editId="2E919CED">
            <wp:extent cx="4229100" cy="55911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29100" cy="559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16B97" w14:textId="4B413302" w:rsidR="00581E7D" w:rsidRDefault="00581E7D"/>
    <w:p w14:paraId="1F4EADDE" w14:textId="7F39FD2A" w:rsidR="00581E7D" w:rsidRDefault="00581E7D">
      <w:r>
        <w:rPr>
          <w:noProof/>
        </w:rPr>
        <w:lastRenderedPageBreak/>
        <w:drawing>
          <wp:inline distT="0" distB="0" distL="0" distR="0" wp14:anchorId="6EB236DB" wp14:editId="45EF607A">
            <wp:extent cx="4143375" cy="434340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143375" cy="434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7884A" w14:textId="0147F16A" w:rsidR="00581E7D" w:rsidRDefault="00581E7D">
      <w:r>
        <w:rPr>
          <w:noProof/>
        </w:rPr>
        <w:drawing>
          <wp:inline distT="0" distB="0" distL="0" distR="0" wp14:anchorId="400512B9" wp14:editId="1DAC2B49">
            <wp:extent cx="4048125" cy="149542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048125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8B68F" w14:textId="00E67337" w:rsidR="00581E7D" w:rsidRDefault="00581E7D">
      <w:r>
        <w:rPr>
          <w:noProof/>
        </w:rPr>
        <w:lastRenderedPageBreak/>
        <w:drawing>
          <wp:inline distT="0" distB="0" distL="0" distR="0" wp14:anchorId="6D3BE33A" wp14:editId="2D891817">
            <wp:extent cx="4048125" cy="573405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048125" cy="573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EB217" w14:textId="3250F51C" w:rsidR="00581E7D" w:rsidRDefault="00581E7D"/>
    <w:p w14:paraId="66D7F555" w14:textId="3A96E338" w:rsidR="00581E7D" w:rsidRDefault="00581E7D">
      <w:r>
        <w:rPr>
          <w:noProof/>
        </w:rPr>
        <w:lastRenderedPageBreak/>
        <w:drawing>
          <wp:inline distT="0" distB="0" distL="0" distR="0" wp14:anchorId="49979BEF" wp14:editId="5845E954">
            <wp:extent cx="4124325" cy="2105025"/>
            <wp:effectExtent l="0" t="0" r="9525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210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FCC06" w14:textId="2FF492DC" w:rsidR="00581E7D" w:rsidRDefault="00581E7D">
      <w:r>
        <w:rPr>
          <w:noProof/>
        </w:rPr>
        <w:drawing>
          <wp:inline distT="0" distB="0" distL="0" distR="0" wp14:anchorId="54B2C488" wp14:editId="692A819A">
            <wp:extent cx="4114800" cy="55626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556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4DBCF" w14:textId="57E06182" w:rsidR="00581E7D" w:rsidRDefault="00581E7D"/>
    <w:p w14:paraId="56099789" w14:textId="4312D998" w:rsidR="00581E7D" w:rsidRDefault="00581E7D">
      <w:r>
        <w:rPr>
          <w:noProof/>
        </w:rPr>
        <w:lastRenderedPageBreak/>
        <w:drawing>
          <wp:inline distT="0" distB="0" distL="0" distR="0" wp14:anchorId="453264C0" wp14:editId="394FECFF">
            <wp:extent cx="3952875" cy="4524375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452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E61B2" w14:textId="5096CF91" w:rsidR="00581E7D" w:rsidRDefault="00581E7D"/>
    <w:p w14:paraId="44A5C8B7" w14:textId="5BA7F03A" w:rsidR="00581E7D" w:rsidRDefault="00581E7D">
      <w:r>
        <w:rPr>
          <w:noProof/>
        </w:rPr>
        <w:lastRenderedPageBreak/>
        <w:drawing>
          <wp:inline distT="0" distB="0" distL="0" distR="0" wp14:anchorId="54B7D941" wp14:editId="26C90172">
            <wp:extent cx="5943600" cy="364426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E07E1" w14:textId="77777777" w:rsidR="00581E7D" w:rsidRDefault="00581E7D"/>
    <w:p w14:paraId="742D45C3" w14:textId="1CFB009F" w:rsidR="00581E7D" w:rsidRDefault="00581E7D">
      <w:r>
        <w:rPr>
          <w:noProof/>
        </w:rPr>
        <w:lastRenderedPageBreak/>
        <w:drawing>
          <wp:inline distT="0" distB="0" distL="0" distR="0" wp14:anchorId="339BAFEE" wp14:editId="76B91A72">
            <wp:extent cx="4086225" cy="573405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086225" cy="573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1D90FB8" wp14:editId="0F3CD4F9">
            <wp:extent cx="5476875" cy="445770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76875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3A50F" w14:textId="3020F73B" w:rsidR="00581E7D" w:rsidRDefault="00581E7D"/>
    <w:p w14:paraId="7BB96321" w14:textId="3FC5A7A0" w:rsidR="00581E7D" w:rsidRDefault="00581E7D">
      <w:r>
        <w:rPr>
          <w:noProof/>
        </w:rPr>
        <w:lastRenderedPageBreak/>
        <w:drawing>
          <wp:inline distT="0" distB="0" distL="0" distR="0" wp14:anchorId="1CBC7719" wp14:editId="0531C8FC">
            <wp:extent cx="4086225" cy="5734050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086225" cy="573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81E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9124D1" w14:textId="77777777" w:rsidR="007B1943" w:rsidRDefault="007B1943" w:rsidP="00581E7D">
      <w:pPr>
        <w:spacing w:after="0" w:line="240" w:lineRule="auto"/>
      </w:pPr>
      <w:r>
        <w:separator/>
      </w:r>
    </w:p>
  </w:endnote>
  <w:endnote w:type="continuationSeparator" w:id="0">
    <w:p w14:paraId="651F248C" w14:textId="77777777" w:rsidR="007B1943" w:rsidRDefault="007B1943" w:rsidP="00581E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56BB64" w14:textId="77777777" w:rsidR="007B1943" w:rsidRDefault="007B1943" w:rsidP="00581E7D">
      <w:pPr>
        <w:spacing w:after="0" w:line="240" w:lineRule="auto"/>
      </w:pPr>
      <w:r>
        <w:separator/>
      </w:r>
    </w:p>
  </w:footnote>
  <w:footnote w:type="continuationSeparator" w:id="0">
    <w:p w14:paraId="47862F82" w14:textId="77777777" w:rsidR="007B1943" w:rsidRDefault="007B1943" w:rsidP="00581E7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2NDQwNTO1NDAwNDRV0lEKTi0uzszPAykwrAUAyt3ENCwAAAA="/>
  </w:docVars>
  <w:rsids>
    <w:rsidRoot w:val="00581E7D"/>
    <w:rsid w:val="00581E7D"/>
    <w:rsid w:val="007B1943"/>
    <w:rsid w:val="00871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8CFE3A"/>
  <w15:chartTrackingRefBased/>
  <w15:docId w15:val="{62317814-DFFB-4B3C-8441-8BE3E2084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1E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1E7D"/>
  </w:style>
  <w:style w:type="paragraph" w:styleId="Footer">
    <w:name w:val="footer"/>
    <w:basedOn w:val="Normal"/>
    <w:link w:val="FooterChar"/>
    <w:uiPriority w:val="99"/>
    <w:unhideWhenUsed/>
    <w:rsid w:val="00581E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1E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2</Pages>
  <Words>8</Words>
  <Characters>48</Characters>
  <Application>Microsoft Office Word</Application>
  <DocSecurity>0</DocSecurity>
  <Lines>1</Lines>
  <Paragraphs>1</Paragraphs>
  <ScaleCrop>false</ScaleCrop>
  <Company/>
  <LinksUpToDate>false</LinksUpToDate>
  <CharactersWithSpaces>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 Parvis</dc:creator>
  <cp:keywords/>
  <dc:description/>
  <cp:lastModifiedBy>Evan Parvis</cp:lastModifiedBy>
  <cp:revision>1</cp:revision>
  <dcterms:created xsi:type="dcterms:W3CDTF">2020-04-15T02:23:00Z</dcterms:created>
  <dcterms:modified xsi:type="dcterms:W3CDTF">2020-04-15T02:36:00Z</dcterms:modified>
</cp:coreProperties>
</file>